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sidR="002E32BD" w:rsidRPr="002635E3">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lastRenderedPageBreak/>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e think Option 1c is a better compromise between these two, where we can enjoy the benefits of lower quantization error of Option 1b, while without having to break the “one BSR MAC CE per MAC PDU” rule we currently have in TS 38.321 like in Option 1a. </w:t>
            </w:r>
            <w:r>
              <w:rPr>
                <w:rFonts w:eastAsia="Times New Roman" w:cs="Arial"/>
                <w:szCs w:val="20"/>
                <w:lang w:val="en-GB" w:eastAsia="zh-CN"/>
              </w:rPr>
              <w:lastRenderedPageBreak/>
              <w:t>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ue to at least one MAC subheader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errors range from several hundred or several thousand. To avoid the need to introduce too many new BS tables, </w:t>
            </w:r>
            <w:r>
              <w:rPr>
                <w:rFonts w:eastAsiaTheme="minorEastAsia" w:cs="Arial"/>
                <w:szCs w:val="20"/>
                <w:lang w:val="en-GB" w:eastAsia="zh-CN"/>
              </w:rPr>
              <w:lastRenderedPageBreak/>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lastRenderedPageBreak/>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hint="eastAsia"/>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2b is more futureproof, 2a can’t support future XR services when its data rate is out of the new BSR range.</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lastRenderedPageBreak/>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Bmax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lastRenderedPageBreak/>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Bmin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lastRenderedPageBreak/>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hint="eastAsia"/>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lastRenderedPageBreak/>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lastRenderedPageBreak/>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6" w:name="_Ref132661070"/>
      <w:r w:rsidRPr="002E32BD">
        <w:rPr>
          <w:rFonts w:cs="Arial"/>
        </w:rPr>
        <w:t>R2-2302515, BSR enhancements for XR, Qualcomm Incorporated.</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R2-2302851, BSR enhancements for XR, ZTE Corporation, Sanechips.</w:t>
      </w:r>
      <w:bookmarkEnd w:id="18"/>
    </w:p>
    <w:sectPr w:rsidR="00AF0BE3" w:rsidRPr="009D4464" w:rsidSect="001069A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CommentText"/>
      </w:pPr>
    </w:p>
  </w:comment>
  <w:comment w:id="14" w:author="ZTE(Eswar)" w:date="2023-04-19T10:08:00Z" w:initials="Z(EV)">
    <w:p w14:paraId="4023E958" w14:textId="3E7D7FE3" w:rsidR="00DF359E" w:rsidRDefault="00DF359E">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CommentText"/>
      </w:pPr>
    </w:p>
    <w:p w14:paraId="17B5E591" w14:textId="2C6E72C5" w:rsidR="00DF359E" w:rsidRDefault="00DF359E">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110A" w14:textId="77777777" w:rsidR="00D21211" w:rsidRDefault="00D21211">
      <w:r>
        <w:separator/>
      </w:r>
    </w:p>
  </w:endnote>
  <w:endnote w:type="continuationSeparator" w:id="0">
    <w:p w14:paraId="6A0681A1" w14:textId="77777777" w:rsidR="00D21211" w:rsidRDefault="00D2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052A" w14:textId="77777777" w:rsidR="009E297A" w:rsidRDefault="009E2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11631">
      <w:rPr>
        <w:rStyle w:val="PageNumber"/>
        <w:noProof/>
      </w:rPr>
      <w:t>1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9216" w14:textId="77777777" w:rsidR="009E297A" w:rsidRDefault="009E2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13BE8" w14:textId="77777777" w:rsidR="00D21211" w:rsidRDefault="00D21211">
      <w:r>
        <w:separator/>
      </w:r>
    </w:p>
  </w:footnote>
  <w:footnote w:type="continuationSeparator" w:id="0">
    <w:p w14:paraId="0051C84F" w14:textId="77777777" w:rsidR="00D21211" w:rsidRDefault="00D2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C4F5" w14:textId="77777777" w:rsidR="009E297A" w:rsidRDefault="009E2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2C1B" w14:textId="77777777" w:rsidR="009E297A" w:rsidRDefault="009E2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EEC1" w14:textId="77777777" w:rsidR="009E297A" w:rsidRDefault="009E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1"/>
  </w:num>
  <w:num w:numId="11">
    <w:abstractNumId w:val="12"/>
  </w:num>
  <w:num w:numId="12">
    <w:abstractNumId w:val="0"/>
  </w:num>
  <w:num w:numId="13">
    <w:abstractNumId w:val="5"/>
  </w:num>
  <w:num w:numId="14">
    <w:abstractNumId w:val="16"/>
  </w:num>
  <w:num w:numId="15">
    <w:abstractNumId w:val="14"/>
  </w:num>
  <w:num w:numId="16">
    <w:abstractNumId w:val="13"/>
  </w:num>
  <w:num w:numId="17">
    <w:abstractNumId w:val="15"/>
  </w:num>
  <w:num w:numId="18">
    <w:abstractNumId w:val="17"/>
  </w:num>
  <w:num w:numId="19">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 w:type="character" w:styleId="UnresolvedMention">
    <w:name w:val="Unresolved Mention"/>
    <w:basedOn w:val="DefaultParagraphFont"/>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25</Pages>
  <Words>8222</Words>
  <Characters>46872</Characters>
  <Application>Microsoft Office Word</Application>
  <DocSecurity>0</DocSecurity>
  <Lines>390</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49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Ming-Yuan Cheng (鄭名淵)</cp:lastModifiedBy>
  <cp:revision>9</cp:revision>
  <cp:lastPrinted>2009-10-21T14:47:00Z</cp:lastPrinted>
  <dcterms:created xsi:type="dcterms:W3CDTF">2023-04-20T06:30:00Z</dcterms:created>
  <dcterms:modified xsi:type="dcterms:W3CDTF">2023-04-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ies>
</file>